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E2B60" w14:textId="1078EC6B" w:rsidR="00A076E1" w:rsidRDefault="00A076E1">
      <w:r>
        <w:t>Consumer</w:t>
      </w:r>
    </w:p>
    <w:p w14:paraId="0A12798D" w14:textId="6089F42A" w:rsidR="00930090" w:rsidRDefault="00930090">
      <w:r>
        <w:t xml:space="preserve">User -&gt; </w:t>
      </w:r>
    </w:p>
    <w:p w14:paraId="27326B6B" w14:textId="4AB4D6D8" w:rsidR="00930090" w:rsidRDefault="00930090" w:rsidP="00930090">
      <w:pPr>
        <w:pStyle w:val="ListParagraph"/>
        <w:numPr>
          <w:ilvl w:val="0"/>
          <w:numId w:val="2"/>
        </w:numPr>
      </w:pPr>
      <w:r>
        <w:t xml:space="preserve">Name -&gt; </w:t>
      </w:r>
      <w:proofErr w:type="gramStart"/>
      <w:r>
        <w:t>varchar(</w:t>
      </w:r>
      <w:proofErr w:type="gramEnd"/>
      <w:r w:rsidR="00F03C88">
        <w:t>5</w:t>
      </w:r>
      <w:r>
        <w:t>0), not null</w:t>
      </w:r>
    </w:p>
    <w:p w14:paraId="699A876D" w14:textId="77777777" w:rsidR="00930090" w:rsidRDefault="00930090" w:rsidP="00930090">
      <w:pPr>
        <w:pStyle w:val="ListParagraph"/>
        <w:numPr>
          <w:ilvl w:val="0"/>
          <w:numId w:val="2"/>
        </w:numPr>
      </w:pPr>
      <w:r>
        <w:t xml:space="preserve">Phone Number -&gt; </w:t>
      </w:r>
      <w:proofErr w:type="gramStart"/>
      <w:r>
        <w:t>varchar(</w:t>
      </w:r>
      <w:proofErr w:type="gramEnd"/>
      <w:r>
        <w:t>13) , not null, unique-&gt; +91xxxxxxxxx</w:t>
      </w:r>
    </w:p>
    <w:p w14:paraId="684A52F0" w14:textId="77777777" w:rsidR="00930090" w:rsidRDefault="00930090" w:rsidP="00930090">
      <w:pPr>
        <w:pStyle w:val="ListParagraph"/>
        <w:numPr>
          <w:ilvl w:val="0"/>
          <w:numId w:val="2"/>
        </w:numPr>
      </w:pPr>
      <w:r>
        <w:t xml:space="preserve">Email -&gt; </w:t>
      </w:r>
      <w:proofErr w:type="gramStart"/>
      <w:r>
        <w:t>varchar(</w:t>
      </w:r>
      <w:proofErr w:type="gramEnd"/>
      <w:r>
        <w:t xml:space="preserve">20), not null, </w:t>
      </w:r>
      <w:proofErr w:type="spellStart"/>
      <w:r>
        <w:t>unqiue</w:t>
      </w:r>
      <w:proofErr w:type="spellEnd"/>
      <w:r>
        <w:t>, check(regex)</w:t>
      </w:r>
    </w:p>
    <w:p w14:paraId="065CA213" w14:textId="57BD84D9" w:rsidR="00930090" w:rsidRDefault="00930090" w:rsidP="00930090">
      <w:pPr>
        <w:pStyle w:val="ListParagraph"/>
        <w:numPr>
          <w:ilvl w:val="0"/>
          <w:numId w:val="2"/>
        </w:numPr>
      </w:pPr>
      <w:r>
        <w:t xml:space="preserve">Username -&gt; </w:t>
      </w:r>
      <w:proofErr w:type="gramStart"/>
      <w:r>
        <w:t>varchar(</w:t>
      </w:r>
      <w:proofErr w:type="gramEnd"/>
      <w:r>
        <w:t xml:space="preserve">20) -&gt; </w:t>
      </w:r>
      <w:r w:rsidR="00F03C88">
        <w:t>pk -&gt; identity</w:t>
      </w:r>
    </w:p>
    <w:p w14:paraId="2AC2610F" w14:textId="6CB7337C" w:rsidR="00930090" w:rsidRDefault="00930090" w:rsidP="00930090">
      <w:pPr>
        <w:pStyle w:val="ListParagraph"/>
        <w:numPr>
          <w:ilvl w:val="0"/>
          <w:numId w:val="2"/>
        </w:numPr>
      </w:pPr>
      <w:r>
        <w:t xml:space="preserve">Password -&gt; </w:t>
      </w:r>
      <w:proofErr w:type="gramStart"/>
      <w:r>
        <w:t>varchar(</w:t>
      </w:r>
      <w:proofErr w:type="gramEnd"/>
      <w:r>
        <w:t xml:space="preserve">20), check (for </w:t>
      </w:r>
      <w:proofErr w:type="spellStart"/>
      <w:r>
        <w:t>len</w:t>
      </w:r>
      <w:proofErr w:type="spellEnd"/>
      <w:r>
        <w:t xml:space="preserve"> and strength [@, &amp;, %] )</w:t>
      </w:r>
    </w:p>
    <w:p w14:paraId="628E45AD" w14:textId="13AAC219" w:rsidR="00755057" w:rsidRDefault="00755057" w:rsidP="00930090">
      <w:pPr>
        <w:pStyle w:val="ListParagraph"/>
        <w:numPr>
          <w:ilvl w:val="0"/>
          <w:numId w:val="2"/>
        </w:numPr>
      </w:pPr>
      <w:r>
        <w:t>Date of birth -&gt; date</w:t>
      </w:r>
    </w:p>
    <w:p w14:paraId="18E4E8E4" w14:textId="3DBF5A39" w:rsidR="00755057" w:rsidRDefault="00755057" w:rsidP="00755057">
      <w:pPr>
        <w:pStyle w:val="ListParagraph"/>
        <w:numPr>
          <w:ilvl w:val="0"/>
          <w:numId w:val="2"/>
        </w:numPr>
      </w:pPr>
      <w:r>
        <w:t>Address -&gt; Text</w:t>
      </w:r>
    </w:p>
    <w:p w14:paraId="4EE61B6E" w14:textId="77777777" w:rsidR="00930090" w:rsidRDefault="00930090" w:rsidP="00930090">
      <w:pPr>
        <w:pStyle w:val="ListParagraph"/>
      </w:pPr>
    </w:p>
    <w:p w14:paraId="55B86B37" w14:textId="77777777" w:rsidR="00930090" w:rsidRDefault="00930090"/>
    <w:p w14:paraId="730788C6" w14:textId="6DC62224" w:rsidR="00A076E1" w:rsidRDefault="00755057">
      <w:r>
        <w:t>Cards</w:t>
      </w:r>
      <w:r w:rsidR="00A076E1">
        <w:t xml:space="preserve"> -&gt;</w:t>
      </w:r>
    </w:p>
    <w:p w14:paraId="07930247" w14:textId="77777777" w:rsidR="00DC7A53" w:rsidRDefault="00930090" w:rsidP="00930090">
      <w:pPr>
        <w:pStyle w:val="ListParagraph"/>
        <w:numPr>
          <w:ilvl w:val="0"/>
          <w:numId w:val="3"/>
        </w:numPr>
      </w:pPr>
      <w:r>
        <w:t>User -&gt; foreign key</w:t>
      </w:r>
    </w:p>
    <w:p w14:paraId="52DBCFBD" w14:textId="207CFFF9" w:rsidR="00930090" w:rsidRDefault="00DC7A53" w:rsidP="00930090">
      <w:pPr>
        <w:pStyle w:val="ListParagraph"/>
        <w:numPr>
          <w:ilvl w:val="0"/>
          <w:numId w:val="3"/>
        </w:numPr>
      </w:pPr>
      <w:r>
        <w:t>Registration date -&gt;</w:t>
      </w:r>
      <w:r w:rsidR="00755057">
        <w:t xml:space="preserve"> null</w:t>
      </w:r>
      <w:r>
        <w:t xml:space="preserve"> datetime (validity period)</w:t>
      </w:r>
    </w:p>
    <w:p w14:paraId="0FB193D5" w14:textId="41B48785" w:rsidR="00DC7A53" w:rsidRDefault="00DC7A53" w:rsidP="00930090">
      <w:pPr>
        <w:pStyle w:val="ListParagraph"/>
        <w:numPr>
          <w:ilvl w:val="0"/>
          <w:numId w:val="3"/>
        </w:numPr>
      </w:pPr>
      <w:r>
        <w:t xml:space="preserve">Validity </w:t>
      </w:r>
      <w:proofErr w:type="spellStart"/>
      <w:r w:rsidR="003A44C0">
        <w:t>Upto</w:t>
      </w:r>
      <w:proofErr w:type="spellEnd"/>
      <w:r w:rsidR="003A44C0">
        <w:t xml:space="preserve"> </w:t>
      </w:r>
      <w:r>
        <w:t>-</w:t>
      </w:r>
      <w:proofErr w:type="gramStart"/>
      <w:r>
        <w:t xml:space="preserve">&gt; </w:t>
      </w:r>
      <w:r w:rsidR="00755057">
        <w:t xml:space="preserve"> </w:t>
      </w:r>
      <w:proofErr w:type="spellStart"/>
      <w:r w:rsidR="00F03C88">
        <w:t>dervied</w:t>
      </w:r>
      <w:proofErr w:type="spellEnd"/>
      <w:proofErr w:type="gramEnd"/>
      <w:r w:rsidR="00755057">
        <w:t xml:space="preserve"> </w:t>
      </w:r>
      <w:r w:rsidR="00F03C88">
        <w:t xml:space="preserve">-&gt; </w:t>
      </w:r>
      <w:r>
        <w:t>(registration date + 6 years)</w:t>
      </w:r>
      <w:r w:rsidR="00F03C88">
        <w:t xml:space="preserve"> **</w:t>
      </w:r>
    </w:p>
    <w:p w14:paraId="235F4438" w14:textId="6081DE02" w:rsidR="00DC7A53" w:rsidRDefault="00DC7A53" w:rsidP="00930090">
      <w:pPr>
        <w:pStyle w:val="ListParagraph"/>
        <w:numPr>
          <w:ilvl w:val="0"/>
          <w:numId w:val="3"/>
        </w:numPr>
      </w:pPr>
      <w:r>
        <w:t>Registration number -&gt; pk</w:t>
      </w:r>
      <w:r w:rsidR="00F03C88">
        <w:t xml:space="preserve"> -&gt; identity</w:t>
      </w:r>
    </w:p>
    <w:p w14:paraId="5F19CA98" w14:textId="40EEEB6C" w:rsidR="00DC7A53" w:rsidRDefault="00DC7A53" w:rsidP="00930090">
      <w:pPr>
        <w:pStyle w:val="ListParagraph"/>
        <w:numPr>
          <w:ilvl w:val="0"/>
          <w:numId w:val="3"/>
        </w:numPr>
      </w:pPr>
      <w:r>
        <w:t>Card Limit -&gt; money (max credit limit on the card</w:t>
      </w:r>
      <w:r w:rsidR="00F03C88">
        <w:t xml:space="preserve"> initially</w:t>
      </w:r>
      <w:r>
        <w:t>)</w:t>
      </w:r>
    </w:p>
    <w:p w14:paraId="4302E98A" w14:textId="5C9F4275" w:rsidR="00DC7A53" w:rsidRDefault="00DC7A53" w:rsidP="00930090">
      <w:pPr>
        <w:pStyle w:val="ListParagraph"/>
        <w:numPr>
          <w:ilvl w:val="0"/>
          <w:numId w:val="3"/>
        </w:numPr>
      </w:pPr>
      <w:proofErr w:type="spellStart"/>
      <w:r>
        <w:t>isActive</w:t>
      </w:r>
      <w:proofErr w:type="spellEnd"/>
      <w:r>
        <w:t xml:space="preserve"> -&gt; Boolean default false</w:t>
      </w:r>
    </w:p>
    <w:p w14:paraId="4C19CA0F" w14:textId="12DA29AE" w:rsidR="00A076E1" w:rsidRDefault="00A076E1" w:rsidP="00930090">
      <w:pPr>
        <w:pStyle w:val="ListParagraph"/>
        <w:numPr>
          <w:ilvl w:val="0"/>
          <w:numId w:val="3"/>
        </w:numPr>
      </w:pPr>
      <w:r>
        <w:t>Card Type -&gt; foreign key</w:t>
      </w:r>
    </w:p>
    <w:p w14:paraId="512EB5BA" w14:textId="3754E793" w:rsidR="00A076E1" w:rsidRDefault="00A076E1" w:rsidP="00755057">
      <w:pPr>
        <w:pStyle w:val="ListParagraph"/>
        <w:numPr>
          <w:ilvl w:val="1"/>
          <w:numId w:val="3"/>
        </w:numPr>
      </w:pPr>
      <w:r>
        <w:t xml:space="preserve">Type -&gt; </w:t>
      </w:r>
      <w:proofErr w:type="gramStart"/>
      <w:r>
        <w:t>varchar(</w:t>
      </w:r>
      <w:proofErr w:type="gramEnd"/>
      <w:r>
        <w:t>20) pk</w:t>
      </w:r>
    </w:p>
    <w:p w14:paraId="4F44C74C" w14:textId="4AAD9E68" w:rsidR="00755057" w:rsidRDefault="00755057" w:rsidP="00755057">
      <w:pPr>
        <w:pStyle w:val="ListParagraph"/>
        <w:numPr>
          <w:ilvl w:val="1"/>
          <w:numId w:val="3"/>
        </w:numPr>
      </w:pPr>
      <w:r>
        <w:t>Charge -&gt; money</w:t>
      </w:r>
    </w:p>
    <w:p w14:paraId="01A2DDA4" w14:textId="3B239A0C" w:rsidR="00755057" w:rsidRDefault="00755057" w:rsidP="00755057">
      <w:pPr>
        <w:pStyle w:val="ListParagraph"/>
        <w:numPr>
          <w:ilvl w:val="1"/>
          <w:numId w:val="3"/>
        </w:numPr>
      </w:pPr>
      <w:r>
        <w:t>Credit limit -&gt; money</w:t>
      </w:r>
    </w:p>
    <w:p w14:paraId="1A5B3A9F" w14:textId="2EE117F3" w:rsidR="00A076E1" w:rsidRDefault="00A076E1" w:rsidP="00930090">
      <w:pPr>
        <w:pStyle w:val="ListParagraph"/>
        <w:numPr>
          <w:ilvl w:val="0"/>
          <w:numId w:val="3"/>
        </w:numPr>
      </w:pPr>
      <w:r>
        <w:t>Bank -&gt; foreign key</w:t>
      </w:r>
      <w:r w:rsidR="00930090">
        <w:t xml:space="preserve"> </w:t>
      </w:r>
      <w:r w:rsidR="00930090" w:rsidRPr="00930090">
        <w:rPr>
          <w:color w:val="FF0000"/>
        </w:rPr>
        <w:t xml:space="preserve">(if can be linked with </w:t>
      </w:r>
      <w:r w:rsidR="00755057">
        <w:rPr>
          <w:color w:val="FF0000"/>
        </w:rPr>
        <w:t>ISFC</w:t>
      </w:r>
      <w:r w:rsidR="00930090" w:rsidRPr="00930090">
        <w:rPr>
          <w:color w:val="FF0000"/>
        </w:rPr>
        <w:t>)</w:t>
      </w:r>
    </w:p>
    <w:p w14:paraId="49562F5C" w14:textId="3A360929" w:rsidR="00A076E1" w:rsidRDefault="00A076E1" w:rsidP="00930090">
      <w:pPr>
        <w:pStyle w:val="ListParagraph"/>
        <w:numPr>
          <w:ilvl w:val="1"/>
          <w:numId w:val="3"/>
        </w:numPr>
      </w:pPr>
      <w:r>
        <w:t xml:space="preserve">Bank -&gt; </w:t>
      </w:r>
      <w:proofErr w:type="gramStart"/>
      <w:r>
        <w:t>varchar(</w:t>
      </w:r>
      <w:proofErr w:type="gramEnd"/>
      <w:r>
        <w:t>20) pk</w:t>
      </w:r>
    </w:p>
    <w:p w14:paraId="5CA72640" w14:textId="14FBD095" w:rsidR="00A076E1" w:rsidRDefault="00A076E1" w:rsidP="00930090">
      <w:pPr>
        <w:pStyle w:val="ListParagraph"/>
        <w:numPr>
          <w:ilvl w:val="0"/>
          <w:numId w:val="3"/>
        </w:numPr>
      </w:pPr>
      <w:r>
        <w:t xml:space="preserve">Savings account number -&gt; </w:t>
      </w:r>
      <w:proofErr w:type="gramStart"/>
      <w:r>
        <w:t>varchar(</w:t>
      </w:r>
      <w:proofErr w:type="gramEnd"/>
      <w:r>
        <w:t>20) not null unique</w:t>
      </w:r>
    </w:p>
    <w:p w14:paraId="42816817" w14:textId="61581404" w:rsidR="00A076E1" w:rsidRDefault="00A076E1" w:rsidP="00930090">
      <w:pPr>
        <w:pStyle w:val="ListParagraph"/>
        <w:numPr>
          <w:ilvl w:val="0"/>
          <w:numId w:val="3"/>
        </w:numPr>
      </w:pPr>
      <w:r>
        <w:t>IFSC Code -&gt; foreign key</w:t>
      </w:r>
    </w:p>
    <w:p w14:paraId="147BB8A6" w14:textId="323FFC5C" w:rsidR="00A076E1" w:rsidRDefault="00930090" w:rsidP="00277C3D">
      <w:pPr>
        <w:pStyle w:val="ListParagraph"/>
        <w:numPr>
          <w:ilvl w:val="1"/>
          <w:numId w:val="3"/>
        </w:numPr>
      </w:pPr>
      <w:r>
        <w:t xml:space="preserve">IFSC Code -&gt; </w:t>
      </w:r>
      <w:proofErr w:type="gramStart"/>
      <w:r>
        <w:t>varchar(</w:t>
      </w:r>
      <w:proofErr w:type="gramEnd"/>
      <w:r>
        <w:t>20)</w:t>
      </w:r>
    </w:p>
    <w:p w14:paraId="58322F88" w14:textId="77777777" w:rsidR="00277C3D" w:rsidRDefault="00277C3D" w:rsidP="00930090">
      <w:pPr>
        <w:pStyle w:val="ListParagraph"/>
      </w:pPr>
    </w:p>
    <w:p w14:paraId="3874F59C" w14:textId="42D9C169" w:rsidR="00BC62F2" w:rsidRDefault="00BC62F2" w:rsidP="00BC62F2">
      <w:pPr>
        <w:pStyle w:val="ListParagraph"/>
        <w:ind w:left="0"/>
      </w:pPr>
      <w:r>
        <w:t xml:space="preserve">Products -&gt; </w:t>
      </w:r>
    </w:p>
    <w:p w14:paraId="36F47F72" w14:textId="4564DF09" w:rsidR="00BC62F2" w:rsidRDefault="00BC62F2" w:rsidP="00BC62F2">
      <w:pPr>
        <w:pStyle w:val="ListParagraph"/>
        <w:numPr>
          <w:ilvl w:val="0"/>
          <w:numId w:val="4"/>
        </w:numPr>
      </w:pPr>
      <w:r>
        <w:t>Product id -&gt; int pk identity</w:t>
      </w:r>
    </w:p>
    <w:p w14:paraId="36DDBD1A" w14:textId="25D6A7EA" w:rsidR="00BC62F2" w:rsidRDefault="00BC62F2" w:rsidP="00BC62F2">
      <w:pPr>
        <w:pStyle w:val="ListParagraph"/>
        <w:numPr>
          <w:ilvl w:val="0"/>
          <w:numId w:val="4"/>
        </w:numPr>
      </w:pPr>
      <w:r>
        <w:t xml:space="preserve">Product Name -&gt; </w:t>
      </w:r>
      <w:proofErr w:type="gramStart"/>
      <w:r>
        <w:t>Varchar(</w:t>
      </w:r>
      <w:proofErr w:type="gramEnd"/>
      <w:r>
        <w:t>20) not null</w:t>
      </w:r>
    </w:p>
    <w:p w14:paraId="297277EB" w14:textId="798AE51D" w:rsidR="00BC62F2" w:rsidRDefault="00BC62F2" w:rsidP="00BC62F2">
      <w:pPr>
        <w:pStyle w:val="ListParagraph"/>
        <w:numPr>
          <w:ilvl w:val="0"/>
          <w:numId w:val="4"/>
        </w:numPr>
      </w:pPr>
      <w:r>
        <w:t>Product Details -&gt; text</w:t>
      </w:r>
    </w:p>
    <w:p w14:paraId="7500A4F1" w14:textId="2DB9214E" w:rsidR="00BC62F2" w:rsidRDefault="00BC62F2" w:rsidP="00BC62F2">
      <w:pPr>
        <w:pStyle w:val="ListParagraph"/>
        <w:numPr>
          <w:ilvl w:val="0"/>
          <w:numId w:val="4"/>
        </w:numPr>
      </w:pPr>
      <w:r>
        <w:t>Cost -&gt; money not null</w:t>
      </w:r>
    </w:p>
    <w:p w14:paraId="323F7EEF" w14:textId="2B86AA33" w:rsidR="00BC62F2" w:rsidRDefault="00BC62F2" w:rsidP="00BC62F2">
      <w:pPr>
        <w:pStyle w:val="ListParagraph"/>
        <w:numPr>
          <w:ilvl w:val="0"/>
          <w:numId w:val="4"/>
        </w:numPr>
      </w:pPr>
      <w:r>
        <w:t>Image -&gt; text not null</w:t>
      </w:r>
      <w:r w:rsidR="00F03C88">
        <w:t xml:space="preserve"> (</w:t>
      </w:r>
      <w:proofErr w:type="spellStart"/>
      <w:r w:rsidR="00F03C88">
        <w:t>url</w:t>
      </w:r>
      <w:proofErr w:type="spellEnd"/>
      <w:r w:rsidR="00F03C88">
        <w:t>)</w:t>
      </w:r>
    </w:p>
    <w:p w14:paraId="4778F1AC" w14:textId="0425C46E" w:rsidR="00BC62F2" w:rsidRDefault="00F03C88" w:rsidP="00BC62F2">
      <w:r>
        <w:t>Debit Transactions</w:t>
      </w:r>
      <w:r w:rsidR="00BC62F2">
        <w:t xml:space="preserve"> -&gt;</w:t>
      </w:r>
      <w:r w:rsidR="00DC7A53">
        <w:t xml:space="preserve"> (check credit value &gt; product value)</w:t>
      </w:r>
    </w:p>
    <w:p w14:paraId="32D0C0C6" w14:textId="4348A327" w:rsidR="00BC62F2" w:rsidRDefault="00BC62F2" w:rsidP="00BC62F2">
      <w:pPr>
        <w:pStyle w:val="ListParagraph"/>
        <w:numPr>
          <w:ilvl w:val="0"/>
          <w:numId w:val="5"/>
        </w:numPr>
      </w:pPr>
      <w:proofErr w:type="spellStart"/>
      <w:r>
        <w:t>Transactionid</w:t>
      </w:r>
      <w:proofErr w:type="spellEnd"/>
      <w:r>
        <w:t xml:space="preserve"> -&gt; int pk identity</w:t>
      </w:r>
    </w:p>
    <w:p w14:paraId="54A7E808" w14:textId="377B8A1E" w:rsidR="00BC62F2" w:rsidRDefault="00BC62F2" w:rsidP="00BC62F2">
      <w:pPr>
        <w:pStyle w:val="ListParagraph"/>
        <w:numPr>
          <w:ilvl w:val="0"/>
          <w:numId w:val="5"/>
        </w:numPr>
      </w:pPr>
      <w:r>
        <w:t>User -&gt; foreign key (Accounts)</w:t>
      </w:r>
    </w:p>
    <w:p w14:paraId="2851CCB2" w14:textId="62F2C3A6" w:rsidR="00BC62F2" w:rsidRDefault="00BC62F2" w:rsidP="00BC62F2">
      <w:pPr>
        <w:pStyle w:val="ListParagraph"/>
        <w:numPr>
          <w:ilvl w:val="0"/>
          <w:numId w:val="5"/>
        </w:numPr>
      </w:pPr>
      <w:r>
        <w:t>Product -&gt; foreign key (Products)</w:t>
      </w:r>
    </w:p>
    <w:p w14:paraId="39FC16FB" w14:textId="04E8A12D" w:rsidR="00BC62F2" w:rsidRDefault="00BC62F2" w:rsidP="00BC62F2">
      <w:pPr>
        <w:pStyle w:val="ListParagraph"/>
        <w:numPr>
          <w:ilvl w:val="0"/>
          <w:numId w:val="5"/>
        </w:numPr>
      </w:pPr>
      <w:r>
        <w:t>Schemes -&gt; foreign key</w:t>
      </w:r>
    </w:p>
    <w:p w14:paraId="6B3ED8A9" w14:textId="7E82E602" w:rsidR="00DC7A53" w:rsidRDefault="00BC62F2" w:rsidP="00DC7A53">
      <w:pPr>
        <w:pStyle w:val="ListParagraph"/>
        <w:numPr>
          <w:ilvl w:val="1"/>
          <w:numId w:val="2"/>
        </w:numPr>
      </w:pPr>
      <w:proofErr w:type="spellStart"/>
      <w:r>
        <w:t>scheme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0) pk</w:t>
      </w:r>
    </w:p>
    <w:p w14:paraId="7EBED89A" w14:textId="5B07AB13" w:rsidR="00DC7A53" w:rsidRDefault="00DC7A53" w:rsidP="00DC7A53">
      <w:pPr>
        <w:pStyle w:val="ListParagraph"/>
        <w:numPr>
          <w:ilvl w:val="0"/>
          <w:numId w:val="5"/>
        </w:numPr>
      </w:pPr>
      <w:r>
        <w:t>Transaction datetime -&gt; datetime</w:t>
      </w:r>
    </w:p>
    <w:p w14:paraId="24C01EF5" w14:textId="253C8D83" w:rsidR="009F76B2" w:rsidRDefault="009F76B2" w:rsidP="00DC7A53">
      <w:pPr>
        <w:pStyle w:val="ListParagraph"/>
        <w:numPr>
          <w:ilvl w:val="0"/>
          <w:numId w:val="5"/>
        </w:numPr>
      </w:pPr>
      <w:r>
        <w:t>Instalment -&gt; initial cost / scheme name</w:t>
      </w:r>
    </w:p>
    <w:p w14:paraId="5CBBBAD1" w14:textId="5AED76C8" w:rsidR="009F76B2" w:rsidRDefault="009F76B2" w:rsidP="00DC7A53">
      <w:pPr>
        <w:pStyle w:val="ListParagraph"/>
        <w:numPr>
          <w:ilvl w:val="0"/>
          <w:numId w:val="5"/>
        </w:numPr>
      </w:pPr>
      <w:r>
        <w:t>Last payment -</w:t>
      </w:r>
      <w:proofErr w:type="gramStart"/>
      <w:r>
        <w:t>&gt;  datetime</w:t>
      </w:r>
      <w:proofErr w:type="gramEnd"/>
      <w:r>
        <w:t xml:space="preserve"> </w:t>
      </w:r>
    </w:p>
    <w:p w14:paraId="62F2B537" w14:textId="335864D0" w:rsidR="009F76B2" w:rsidRDefault="009F76B2" w:rsidP="00DC7A53">
      <w:pPr>
        <w:pStyle w:val="ListParagraph"/>
        <w:numPr>
          <w:ilvl w:val="0"/>
          <w:numId w:val="5"/>
        </w:numPr>
      </w:pPr>
      <w:r>
        <w:t>Balance left -&gt; money (initial money by default)</w:t>
      </w:r>
    </w:p>
    <w:p w14:paraId="19FE03B6" w14:textId="000FF27D" w:rsidR="009F76B2" w:rsidRDefault="009F76B2" w:rsidP="00DC7A53">
      <w:pPr>
        <w:pStyle w:val="ListParagraph"/>
        <w:numPr>
          <w:ilvl w:val="0"/>
          <w:numId w:val="5"/>
        </w:numPr>
      </w:pPr>
      <w:proofErr w:type="spellStart"/>
      <w:r>
        <w:lastRenderedPageBreak/>
        <w:t>isActive</w:t>
      </w:r>
      <w:proofErr w:type="spellEnd"/>
      <w:r>
        <w:t xml:space="preserve"> true by default (is balance left = 0, close transaction)</w:t>
      </w:r>
    </w:p>
    <w:p w14:paraId="16949DC0" w14:textId="5629312B" w:rsidR="00BC62F2" w:rsidRDefault="00BC62F2" w:rsidP="00BC62F2">
      <w:pPr>
        <w:pStyle w:val="ListParagraph"/>
      </w:pPr>
    </w:p>
    <w:p w14:paraId="0550243A" w14:textId="4A500CAF" w:rsidR="00F03C88" w:rsidRDefault="00F03C88" w:rsidP="00F03C88">
      <w:pPr>
        <w:pStyle w:val="ListParagraph"/>
        <w:ind w:left="0"/>
      </w:pPr>
      <w:r>
        <w:t>Credit Transactions -&gt;</w:t>
      </w:r>
      <w:r w:rsidR="001A6D15">
        <w:t xml:space="preserve"> </w:t>
      </w:r>
      <w:proofErr w:type="gramStart"/>
      <w:r w:rsidR="001A6D15">
        <w:t xml:space="preserve">( </w:t>
      </w:r>
      <w:proofErr w:type="spellStart"/>
      <w:r w:rsidR="001A6D15">
        <w:t>isActive</w:t>
      </w:r>
      <w:proofErr w:type="spellEnd"/>
      <w:proofErr w:type="gramEnd"/>
      <w:r w:rsidR="001A6D15">
        <w:t xml:space="preserve"> == true &amp;&amp; balance left &gt; 0)</w:t>
      </w:r>
    </w:p>
    <w:p w14:paraId="585ECA07" w14:textId="33B4E791" w:rsidR="00F03C88" w:rsidRDefault="00F03C88" w:rsidP="00F03C88">
      <w:pPr>
        <w:pStyle w:val="ListParagraph"/>
        <w:numPr>
          <w:ilvl w:val="0"/>
          <w:numId w:val="7"/>
        </w:numPr>
      </w:pPr>
      <w:r>
        <w:t>debit transaction id -&gt; foreign key (debit transaction)</w:t>
      </w:r>
    </w:p>
    <w:p w14:paraId="28F3FB84" w14:textId="4D636E57" w:rsidR="00F03C88" w:rsidRDefault="00F03C88" w:rsidP="00F03C88">
      <w:pPr>
        <w:pStyle w:val="ListParagraph"/>
        <w:numPr>
          <w:ilvl w:val="0"/>
          <w:numId w:val="7"/>
        </w:numPr>
      </w:pPr>
      <w:r>
        <w:t>Amount -&gt; money</w:t>
      </w:r>
    </w:p>
    <w:p w14:paraId="7A8CE295" w14:textId="4297207D" w:rsidR="00F03C88" w:rsidRDefault="00F03C88" w:rsidP="00F03C88">
      <w:pPr>
        <w:pStyle w:val="ListParagraph"/>
        <w:numPr>
          <w:ilvl w:val="0"/>
          <w:numId w:val="7"/>
        </w:numPr>
      </w:pPr>
      <w:r>
        <w:t>Datetime -&gt; datetime</w:t>
      </w:r>
    </w:p>
    <w:p w14:paraId="4FCF8EDA" w14:textId="4EEE120F" w:rsidR="00BC62F2" w:rsidRDefault="00BC62F2" w:rsidP="00BC62F2">
      <w:pPr>
        <w:pStyle w:val="ListParagraph"/>
      </w:pPr>
    </w:p>
    <w:p w14:paraId="1E379A4D" w14:textId="56272F13" w:rsidR="00C33CF3" w:rsidRDefault="00C33CF3" w:rsidP="00BC62F2">
      <w:pPr>
        <w:pStyle w:val="ListParagraph"/>
      </w:pPr>
    </w:p>
    <w:p w14:paraId="3845C119" w14:textId="09251BBE" w:rsidR="00C33CF3" w:rsidRDefault="00C33CF3" w:rsidP="00C33CF3">
      <w:pPr>
        <w:pStyle w:val="ListParagraph"/>
        <w:jc w:val="center"/>
        <w:rPr>
          <w:b/>
          <w:bCs/>
          <w:u w:val="single"/>
        </w:rPr>
      </w:pPr>
      <w:r w:rsidRPr="00C33CF3">
        <w:rPr>
          <w:b/>
          <w:bCs/>
          <w:u w:val="single"/>
        </w:rPr>
        <w:t>DB</w:t>
      </w:r>
    </w:p>
    <w:p w14:paraId="6FA607EF" w14:textId="03BE93FC" w:rsidR="00C33CF3" w:rsidRPr="00C33CF3" w:rsidRDefault="00C33CF3" w:rsidP="00C33CF3">
      <w:pPr>
        <w:pStyle w:val="ListParagraph"/>
      </w:pPr>
      <w:r>
        <w:t>Code First -&gt; easy to work in a team</w:t>
      </w:r>
    </w:p>
    <w:p w14:paraId="2609BD3E" w14:textId="5EADC3FF" w:rsidR="00C472F1" w:rsidRDefault="00C472F1" w:rsidP="00BC62F2">
      <w:pPr>
        <w:pStyle w:val="ListParagraph"/>
      </w:pPr>
    </w:p>
    <w:p w14:paraId="4B44EA9F" w14:textId="2DE9BF90" w:rsidR="00C472F1" w:rsidRDefault="00C472F1" w:rsidP="00BC62F2">
      <w:pPr>
        <w:pStyle w:val="ListParagraph"/>
      </w:pPr>
    </w:p>
    <w:p w14:paraId="7B66BD11" w14:textId="3BE6D32E" w:rsidR="00C472F1" w:rsidRDefault="00C472F1" w:rsidP="00C472F1">
      <w:pPr>
        <w:pStyle w:val="ListParagraph"/>
        <w:jc w:val="center"/>
        <w:rPr>
          <w:b/>
          <w:bCs/>
          <w:u w:val="single"/>
        </w:rPr>
      </w:pPr>
      <w:r w:rsidRPr="00C472F1">
        <w:rPr>
          <w:b/>
          <w:bCs/>
          <w:u w:val="single"/>
        </w:rPr>
        <w:t>Angular</w:t>
      </w:r>
    </w:p>
    <w:p w14:paraId="2F177956" w14:textId="50371100" w:rsidR="00B17095" w:rsidRDefault="00B17095" w:rsidP="00C472F1">
      <w:r>
        <w:t>Pages -&gt;</w:t>
      </w:r>
    </w:p>
    <w:p w14:paraId="38AAF110" w14:textId="3C7A3FDE" w:rsidR="00BF5150" w:rsidRDefault="00B17095" w:rsidP="00BF5150">
      <w:pPr>
        <w:pStyle w:val="ListParagraph"/>
        <w:numPr>
          <w:ilvl w:val="0"/>
          <w:numId w:val="9"/>
        </w:numPr>
      </w:pPr>
      <w:r>
        <w:t>Product list (Home page)</w:t>
      </w:r>
      <w:r w:rsidR="00C33CF3">
        <w:t xml:space="preserve"> -&gt; login not required</w:t>
      </w:r>
    </w:p>
    <w:p w14:paraId="38F0ECCF" w14:textId="3CB0E377" w:rsidR="00C33CF3" w:rsidRDefault="00C33CF3" w:rsidP="00C33CF3">
      <w:pPr>
        <w:pStyle w:val="ListParagraph"/>
        <w:numPr>
          <w:ilvl w:val="0"/>
          <w:numId w:val="13"/>
        </w:numPr>
      </w:pPr>
      <w:proofErr w:type="spellStart"/>
      <w:r>
        <w:t>Header</w:t>
      </w:r>
      <w:r w:rsidR="00D32498">
        <w:t>Component</w:t>
      </w:r>
      <w:proofErr w:type="spellEnd"/>
    </w:p>
    <w:p w14:paraId="08F08EFB" w14:textId="768E4044" w:rsidR="00C33CF3" w:rsidRDefault="00C33CF3" w:rsidP="00C33CF3">
      <w:pPr>
        <w:pStyle w:val="ListParagraph"/>
        <w:numPr>
          <w:ilvl w:val="0"/>
          <w:numId w:val="13"/>
        </w:numPr>
      </w:pPr>
      <w:proofErr w:type="spellStart"/>
      <w:r>
        <w:t>Courosel</w:t>
      </w:r>
      <w:proofErr w:type="spellEnd"/>
    </w:p>
    <w:p w14:paraId="3D80AB8F" w14:textId="1F59463C" w:rsidR="00BF5150" w:rsidRDefault="00BF5150" w:rsidP="00BF5150">
      <w:pPr>
        <w:pStyle w:val="ListParagraph"/>
        <w:numPr>
          <w:ilvl w:val="0"/>
          <w:numId w:val="13"/>
        </w:numPr>
      </w:pPr>
      <w:proofErr w:type="spellStart"/>
      <w:proofErr w:type="gramStart"/>
      <w:r>
        <w:t>SingularProductDetailComponent</w:t>
      </w:r>
      <w:proofErr w:type="spellEnd"/>
      <w:r w:rsidR="00C33CF3">
        <w:t>(</w:t>
      </w:r>
      <w:proofErr w:type="gramEnd"/>
      <w:r w:rsidR="00C33CF3">
        <w:t xml:space="preserve">@Input </w:t>
      </w:r>
      <w:proofErr w:type="spellStart"/>
      <w:r w:rsidR="00C33CF3">
        <w:t>productName</w:t>
      </w:r>
      <w:proofErr w:type="spellEnd"/>
      <w:r w:rsidR="00C33CF3">
        <w:t xml:space="preserve">, </w:t>
      </w:r>
      <w:proofErr w:type="spellStart"/>
      <w:r w:rsidR="00C33CF3">
        <w:t>productDetail</w:t>
      </w:r>
      <w:proofErr w:type="spellEnd"/>
      <w:r w:rsidR="00C33CF3">
        <w:t xml:space="preserve">, cost, </w:t>
      </w:r>
      <w:proofErr w:type="spellStart"/>
      <w:r w:rsidR="00C33CF3">
        <w:t>imageurl</w:t>
      </w:r>
      <w:proofErr w:type="spellEnd"/>
      <w:r w:rsidR="00C33CF3">
        <w:t>)</w:t>
      </w:r>
    </w:p>
    <w:p w14:paraId="56EAD43D" w14:textId="4A446CB6" w:rsidR="00BF5150" w:rsidRDefault="00C33CF3" w:rsidP="00C33CF3">
      <w:pPr>
        <w:pStyle w:val="ListParagraph"/>
        <w:numPr>
          <w:ilvl w:val="0"/>
          <w:numId w:val="13"/>
        </w:numPr>
      </w:pPr>
      <w:r>
        <w:t>Run the above in for loop to get the page</w:t>
      </w:r>
      <w:r w:rsidR="00BF5150" w:rsidRPr="00BF5150">
        <w:rPr>
          <w:noProof/>
        </w:rPr>
        <w:drawing>
          <wp:inline distT="0" distB="0" distL="0" distR="0" wp14:anchorId="4E461B78" wp14:editId="567BB0F3">
            <wp:extent cx="2113984" cy="1066595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0637" cy="107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4D45" w14:textId="7331FAED" w:rsidR="00C33CF3" w:rsidRDefault="00C33CF3" w:rsidP="00C33CF3">
      <w:pPr>
        <w:pStyle w:val="ListParagraph"/>
        <w:numPr>
          <w:ilvl w:val="0"/>
          <w:numId w:val="13"/>
        </w:numPr>
      </w:pPr>
      <w:proofErr w:type="spellStart"/>
      <w:r>
        <w:t>Footer</w:t>
      </w:r>
      <w:r w:rsidR="00D32498">
        <w:t>Component</w:t>
      </w:r>
      <w:proofErr w:type="spellEnd"/>
    </w:p>
    <w:p w14:paraId="5409BC53" w14:textId="77777777" w:rsidR="00C33CF3" w:rsidRDefault="00C33CF3" w:rsidP="00C33CF3"/>
    <w:p w14:paraId="47999EEE" w14:textId="477852A8" w:rsidR="00B17095" w:rsidRDefault="00B17095" w:rsidP="00B17095">
      <w:pPr>
        <w:pStyle w:val="ListParagraph"/>
        <w:numPr>
          <w:ilvl w:val="0"/>
          <w:numId w:val="9"/>
        </w:numPr>
      </w:pPr>
      <w:r>
        <w:t>Product detail (single product)</w:t>
      </w:r>
    </w:p>
    <w:p w14:paraId="6E07DF54" w14:textId="270FE7F7" w:rsidR="00C33CF3" w:rsidRDefault="00C33CF3" w:rsidP="00C33CF3">
      <w:pPr>
        <w:pStyle w:val="ListParagraph"/>
      </w:pPr>
      <w:r>
        <w:t>a.</w:t>
      </w:r>
      <w:r>
        <w:tab/>
      </w:r>
      <w:proofErr w:type="spellStart"/>
      <w:r>
        <w:t>Header</w:t>
      </w:r>
      <w:r w:rsidR="00D32498">
        <w:t>Component</w:t>
      </w:r>
      <w:proofErr w:type="spellEnd"/>
    </w:p>
    <w:p w14:paraId="34E68095" w14:textId="68727A82" w:rsidR="00C33CF3" w:rsidRDefault="00C33CF3" w:rsidP="00C33CF3">
      <w:pPr>
        <w:pStyle w:val="ListParagraph"/>
      </w:pPr>
      <w:proofErr w:type="spellStart"/>
      <w:proofErr w:type="gramStart"/>
      <w:r>
        <w:t>b.SingularProductDetailComponent</w:t>
      </w:r>
      <w:proofErr w:type="spellEnd"/>
      <w:proofErr w:type="gramEnd"/>
      <w:r>
        <w:t xml:space="preserve">(@Input </w:t>
      </w:r>
      <w:proofErr w:type="spellStart"/>
      <w:r>
        <w:t>productName</w:t>
      </w:r>
      <w:proofErr w:type="spellEnd"/>
      <w:r>
        <w:t xml:space="preserve">, </w:t>
      </w:r>
      <w:proofErr w:type="spellStart"/>
      <w:r>
        <w:t>productDetail</w:t>
      </w:r>
      <w:proofErr w:type="spellEnd"/>
      <w:r>
        <w:t xml:space="preserve">, cost, </w:t>
      </w:r>
      <w:proofErr w:type="spellStart"/>
      <w:r>
        <w:t>imageurl</w:t>
      </w:r>
      <w:proofErr w:type="spellEnd"/>
      <w:r>
        <w:t>)</w:t>
      </w:r>
    </w:p>
    <w:p w14:paraId="6B40A388" w14:textId="6C87B794" w:rsidR="00C33CF3" w:rsidRDefault="00C33CF3" w:rsidP="00C33CF3">
      <w:pPr>
        <w:pStyle w:val="ListParagraph"/>
      </w:pPr>
      <w:r w:rsidRPr="00BF5150">
        <w:rPr>
          <w:noProof/>
        </w:rPr>
        <w:drawing>
          <wp:inline distT="0" distB="0" distL="0" distR="0" wp14:anchorId="66612842" wp14:editId="385246F1">
            <wp:extent cx="2113984" cy="1066595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0637" cy="107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A9CE8" w14:textId="069C07FA" w:rsidR="00C33CF3" w:rsidRDefault="00C33CF3" w:rsidP="00C33CF3">
      <w:pPr>
        <w:pStyle w:val="ListParagraph"/>
      </w:pPr>
      <w:r>
        <w:t>c. Emi dropdown and Emi Starts at</w:t>
      </w:r>
    </w:p>
    <w:p w14:paraId="2AEAC63B" w14:textId="351ABEFA" w:rsidR="00C33CF3" w:rsidRDefault="00C33CF3" w:rsidP="00C33CF3">
      <w:pPr>
        <w:pStyle w:val="ListParagraph"/>
      </w:pPr>
      <w:r w:rsidRPr="00C33CF3">
        <w:rPr>
          <w:noProof/>
        </w:rPr>
        <w:drawing>
          <wp:inline distT="0" distB="0" distL="0" distR="0" wp14:anchorId="355A17CF" wp14:editId="2811273B">
            <wp:extent cx="805758" cy="5197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6746" cy="53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D4DAB" w14:textId="3E3B6ADF" w:rsidR="00C33CF3" w:rsidRDefault="00C33CF3" w:rsidP="00C33CF3">
      <w:pPr>
        <w:pStyle w:val="ListParagraph"/>
      </w:pPr>
      <w:r>
        <w:t xml:space="preserve">d. </w:t>
      </w:r>
      <w:proofErr w:type="gramStart"/>
      <w:r>
        <w:t>pay</w:t>
      </w:r>
      <w:proofErr w:type="gramEnd"/>
      <w:r>
        <w:t xml:space="preserve"> now</w:t>
      </w:r>
    </w:p>
    <w:p w14:paraId="6E7EEDA0" w14:textId="1472647C" w:rsidR="00C33CF3" w:rsidRDefault="00C33CF3" w:rsidP="00C33CF3">
      <w:pPr>
        <w:pStyle w:val="ListParagraph"/>
      </w:pPr>
      <w:r>
        <w:t>e. terms and conditions</w:t>
      </w:r>
    </w:p>
    <w:p w14:paraId="03859F26" w14:textId="39F7BA82" w:rsidR="00D32498" w:rsidRDefault="00D32498" w:rsidP="00C33CF3">
      <w:pPr>
        <w:pStyle w:val="ListParagraph"/>
      </w:pPr>
      <w:r>
        <w:t xml:space="preserve">f. </w:t>
      </w:r>
      <w:proofErr w:type="spellStart"/>
      <w:r>
        <w:t>footerComponent</w:t>
      </w:r>
      <w:proofErr w:type="spellEnd"/>
    </w:p>
    <w:p w14:paraId="081C3C21" w14:textId="6DF29A74" w:rsidR="00C33CF3" w:rsidRDefault="00C33CF3" w:rsidP="00C33CF3">
      <w:pPr>
        <w:pStyle w:val="ListParagraph"/>
      </w:pPr>
    </w:p>
    <w:p w14:paraId="0F1C3D1E" w14:textId="77777777" w:rsidR="00225DCA" w:rsidRDefault="00225DCA" w:rsidP="00C33CF3">
      <w:pPr>
        <w:pStyle w:val="ListParagraph"/>
      </w:pPr>
    </w:p>
    <w:p w14:paraId="25CF85B6" w14:textId="3B8ED95E" w:rsidR="00C33CF3" w:rsidRDefault="00C33CF3" w:rsidP="00C33CF3">
      <w:pPr>
        <w:pStyle w:val="ListParagraph"/>
        <w:ind w:left="1080"/>
      </w:pPr>
    </w:p>
    <w:p w14:paraId="0A4F0D5D" w14:textId="6FBADB39" w:rsidR="00B17095" w:rsidRDefault="00B17095" w:rsidP="00B17095">
      <w:pPr>
        <w:pStyle w:val="ListParagraph"/>
        <w:numPr>
          <w:ilvl w:val="0"/>
          <w:numId w:val="9"/>
        </w:numPr>
      </w:pPr>
      <w:r>
        <w:lastRenderedPageBreak/>
        <w:t xml:space="preserve">Login </w:t>
      </w:r>
    </w:p>
    <w:p w14:paraId="6E791D47" w14:textId="63E79A17" w:rsidR="00D32498" w:rsidRDefault="00D32498" w:rsidP="00D32498">
      <w:pPr>
        <w:pStyle w:val="ListParagraph"/>
        <w:numPr>
          <w:ilvl w:val="0"/>
          <w:numId w:val="15"/>
        </w:numPr>
      </w:pPr>
      <w:proofErr w:type="spellStart"/>
      <w:r>
        <w:t>HeaderComponent</w:t>
      </w:r>
      <w:proofErr w:type="spellEnd"/>
    </w:p>
    <w:p w14:paraId="470F42C4" w14:textId="1D0B08C2" w:rsidR="00D32498" w:rsidRDefault="00D32498" w:rsidP="00D32498">
      <w:pPr>
        <w:pStyle w:val="ListParagraph"/>
        <w:numPr>
          <w:ilvl w:val="0"/>
          <w:numId w:val="15"/>
        </w:numPr>
      </w:pPr>
      <w:proofErr w:type="spellStart"/>
      <w:r>
        <w:t>UserName</w:t>
      </w:r>
      <w:proofErr w:type="spellEnd"/>
      <w:r>
        <w:t xml:space="preserve"> &amp; password input &amp; links</w:t>
      </w:r>
    </w:p>
    <w:p w14:paraId="6B1FE29B" w14:textId="7F684D9B" w:rsidR="00D32498" w:rsidRDefault="00D32498" w:rsidP="00D32498">
      <w:pPr>
        <w:pStyle w:val="ListParagraph"/>
        <w:numPr>
          <w:ilvl w:val="0"/>
          <w:numId w:val="15"/>
        </w:numPr>
      </w:pPr>
      <w:proofErr w:type="spellStart"/>
      <w:r>
        <w:t>FooterComponent</w:t>
      </w:r>
      <w:proofErr w:type="spellEnd"/>
    </w:p>
    <w:p w14:paraId="481D9EA3" w14:textId="5F761F5B" w:rsidR="00B17095" w:rsidRDefault="00B17095" w:rsidP="00B17095">
      <w:pPr>
        <w:pStyle w:val="ListParagraph"/>
        <w:numPr>
          <w:ilvl w:val="0"/>
          <w:numId w:val="9"/>
        </w:numPr>
      </w:pPr>
      <w:r>
        <w:t>Register</w:t>
      </w:r>
    </w:p>
    <w:p w14:paraId="519DBD33" w14:textId="12B3A7DA" w:rsidR="00D32498" w:rsidRDefault="00D32498" w:rsidP="00D32498">
      <w:pPr>
        <w:pStyle w:val="ListParagraph"/>
        <w:numPr>
          <w:ilvl w:val="0"/>
          <w:numId w:val="16"/>
        </w:numPr>
      </w:pPr>
      <w:proofErr w:type="spellStart"/>
      <w:r>
        <w:t>HeaderComponent</w:t>
      </w:r>
      <w:proofErr w:type="spellEnd"/>
    </w:p>
    <w:p w14:paraId="113B1BE2" w14:textId="06BA2D02" w:rsidR="00D32498" w:rsidRDefault="00D32498" w:rsidP="00D32498">
      <w:pPr>
        <w:pStyle w:val="ListParagraph"/>
        <w:numPr>
          <w:ilvl w:val="0"/>
          <w:numId w:val="16"/>
        </w:numPr>
      </w:pPr>
      <w:r>
        <w:t>Registration Form</w:t>
      </w:r>
    </w:p>
    <w:p w14:paraId="2F5D5708" w14:textId="4ADD7E9F" w:rsidR="00D32498" w:rsidRDefault="00D32498" w:rsidP="00D32498">
      <w:pPr>
        <w:pStyle w:val="ListParagraph"/>
        <w:numPr>
          <w:ilvl w:val="0"/>
          <w:numId w:val="16"/>
        </w:numPr>
      </w:pPr>
      <w:r>
        <w:t>Footer Component</w:t>
      </w:r>
    </w:p>
    <w:p w14:paraId="15080FD7" w14:textId="2E4F6883" w:rsidR="00B17095" w:rsidRDefault="00B17095" w:rsidP="00B17095">
      <w:pPr>
        <w:pStyle w:val="ListParagraph"/>
        <w:numPr>
          <w:ilvl w:val="0"/>
          <w:numId w:val="9"/>
        </w:numPr>
      </w:pPr>
      <w:r>
        <w:t>Admin</w:t>
      </w:r>
    </w:p>
    <w:p w14:paraId="37693FC2" w14:textId="1E5B9D64" w:rsidR="00D32498" w:rsidRDefault="00D32498" w:rsidP="00D32498">
      <w:pPr>
        <w:pStyle w:val="ListParagraph"/>
      </w:pPr>
      <w:r w:rsidRPr="00D32498">
        <w:rPr>
          <w:noProof/>
        </w:rPr>
        <w:drawing>
          <wp:inline distT="0" distB="0" distL="0" distR="0" wp14:anchorId="3A6252C9" wp14:editId="7F208A03">
            <wp:extent cx="3295461" cy="965710"/>
            <wp:effectExtent l="0" t="0" r="63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14298" cy="97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1B8F4" w14:textId="391962E1" w:rsidR="00D32498" w:rsidRDefault="00D32498" w:rsidP="00D32498">
      <w:pPr>
        <w:pStyle w:val="ListParagraph"/>
        <w:numPr>
          <w:ilvl w:val="0"/>
          <w:numId w:val="18"/>
        </w:numPr>
        <w:rPr>
          <w:color w:val="FF0000"/>
          <w:highlight w:val="yellow"/>
        </w:rPr>
      </w:pPr>
      <w:r w:rsidRPr="00F2640D">
        <w:rPr>
          <w:color w:val="FF0000"/>
          <w:highlight w:val="yellow"/>
        </w:rPr>
        <w:t>Table -&gt; &lt;td&gt;&lt;input value</w:t>
      </w:r>
      <w:proofErr w:type="gramStart"/>
      <w:r w:rsidRPr="00F2640D">
        <w:rPr>
          <w:color w:val="FF0000"/>
          <w:highlight w:val="yellow"/>
        </w:rPr>
        <w:t>=”$</w:t>
      </w:r>
      <w:proofErr w:type="spellStart"/>
      <w:proofErr w:type="gramEnd"/>
      <w:r w:rsidRPr="00F2640D">
        <w:rPr>
          <w:color w:val="FF0000"/>
          <w:highlight w:val="yellow"/>
        </w:rPr>
        <w:t>val</w:t>
      </w:r>
      <w:proofErr w:type="spellEnd"/>
      <w:r w:rsidRPr="00F2640D">
        <w:rPr>
          <w:color w:val="FF0000"/>
          <w:highlight w:val="yellow"/>
        </w:rPr>
        <w:t>”&gt; fill in the rows dynamically post on edit button</w:t>
      </w:r>
    </w:p>
    <w:p w14:paraId="1DF32968" w14:textId="657A0E85" w:rsidR="00F2640D" w:rsidRDefault="00F2640D" w:rsidP="00D32498">
      <w:pPr>
        <w:pStyle w:val="ListParagraph"/>
        <w:numPr>
          <w:ilvl w:val="0"/>
          <w:numId w:val="18"/>
        </w:numPr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Create another column for </w:t>
      </w:r>
      <w:proofErr w:type="gramStart"/>
      <w:r>
        <w:rPr>
          <w:color w:val="FF0000"/>
          <w:highlight w:val="yellow"/>
        </w:rPr>
        <w:t>verify..</w:t>
      </w:r>
      <w:proofErr w:type="gramEnd"/>
      <w:r>
        <w:rPr>
          <w:color w:val="FF0000"/>
          <w:highlight w:val="yellow"/>
        </w:rPr>
        <w:t xml:space="preserve"> after clicking modal will come with a dialogue box</w:t>
      </w:r>
    </w:p>
    <w:p w14:paraId="168BF683" w14:textId="101C2C5B" w:rsidR="00031B3F" w:rsidRPr="00F2640D" w:rsidRDefault="00031B3F" w:rsidP="00D32498">
      <w:pPr>
        <w:pStyle w:val="ListParagraph"/>
        <w:numPr>
          <w:ilvl w:val="0"/>
          <w:numId w:val="18"/>
        </w:numPr>
        <w:rPr>
          <w:color w:val="FF0000"/>
          <w:highlight w:val="yellow"/>
        </w:rPr>
      </w:pPr>
      <w:r>
        <w:rPr>
          <w:color w:val="FF0000"/>
          <w:highlight w:val="yellow"/>
        </w:rPr>
        <w:t>Think!</w:t>
      </w:r>
    </w:p>
    <w:p w14:paraId="399C243C" w14:textId="7AFF3B83" w:rsidR="00F2640D" w:rsidRDefault="00F2640D" w:rsidP="00F2640D">
      <w:pPr>
        <w:pStyle w:val="ListParagraph"/>
        <w:numPr>
          <w:ilvl w:val="0"/>
          <w:numId w:val="9"/>
        </w:numPr>
      </w:pPr>
      <w:r>
        <w:t>Admin Verification</w:t>
      </w:r>
    </w:p>
    <w:p w14:paraId="477BFF55" w14:textId="2B09F33D" w:rsidR="00F2640D" w:rsidRPr="00F2640D" w:rsidRDefault="00F2640D" w:rsidP="00F2640D">
      <w:pPr>
        <w:pStyle w:val="ListParagraph"/>
        <w:numPr>
          <w:ilvl w:val="0"/>
          <w:numId w:val="18"/>
        </w:numPr>
        <w:rPr>
          <w:highlight w:val="magenta"/>
        </w:rPr>
      </w:pPr>
      <w:r w:rsidRPr="00F2640D">
        <w:rPr>
          <w:highlight w:val="magenta"/>
        </w:rPr>
        <w:t>Make another page with same content</w:t>
      </w:r>
    </w:p>
    <w:p w14:paraId="6604B758" w14:textId="1B3E9842" w:rsidR="00BF5150" w:rsidRDefault="00B17095" w:rsidP="00BF5150">
      <w:pPr>
        <w:pStyle w:val="ListParagraph"/>
        <w:numPr>
          <w:ilvl w:val="0"/>
          <w:numId w:val="9"/>
        </w:numPr>
      </w:pPr>
      <w:r>
        <w:t>Dashboard (profile)</w:t>
      </w:r>
    </w:p>
    <w:p w14:paraId="4B63D705" w14:textId="5A638958" w:rsidR="00F2640D" w:rsidRDefault="00F2640D" w:rsidP="00F2640D">
      <w:pPr>
        <w:pStyle w:val="ListParagraph"/>
        <w:numPr>
          <w:ilvl w:val="0"/>
          <w:numId w:val="19"/>
        </w:numPr>
      </w:pPr>
      <w:proofErr w:type="spellStart"/>
      <w:r>
        <w:t>HeaderComponent</w:t>
      </w:r>
      <w:proofErr w:type="spellEnd"/>
    </w:p>
    <w:p w14:paraId="3798E4EA" w14:textId="78E0461F" w:rsidR="00F2640D" w:rsidRDefault="00F2640D" w:rsidP="00F2640D">
      <w:pPr>
        <w:pStyle w:val="ListParagraph"/>
        <w:numPr>
          <w:ilvl w:val="0"/>
          <w:numId w:val="19"/>
        </w:numPr>
      </w:pPr>
      <w:proofErr w:type="spellStart"/>
      <w:r>
        <w:t>EMICardComponent</w:t>
      </w:r>
      <w:proofErr w:type="spellEnd"/>
    </w:p>
    <w:p w14:paraId="4EEEFD0F" w14:textId="39BF8729" w:rsidR="00F2640D" w:rsidRDefault="00F2640D" w:rsidP="00F2640D">
      <w:pPr>
        <w:pStyle w:val="ListParagraph"/>
        <w:ind w:left="1080"/>
      </w:pPr>
      <w:r w:rsidRPr="00F2640D">
        <w:rPr>
          <w:noProof/>
        </w:rPr>
        <w:drawing>
          <wp:inline distT="0" distB="0" distL="0" distR="0" wp14:anchorId="03B104B8" wp14:editId="0EFEF0E7">
            <wp:extent cx="1434975" cy="853611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5885" cy="86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9D580" w14:textId="2000BFA7" w:rsidR="00F2640D" w:rsidRPr="00F2640D" w:rsidRDefault="00F2640D" w:rsidP="00F2640D">
      <w:pPr>
        <w:pStyle w:val="ListParagraph"/>
        <w:numPr>
          <w:ilvl w:val="0"/>
          <w:numId w:val="19"/>
        </w:numPr>
        <w:rPr>
          <w:highlight w:val="lightGray"/>
        </w:rPr>
      </w:pPr>
      <w:r w:rsidRPr="00F2640D">
        <w:rPr>
          <w:highlight w:val="lightGray"/>
        </w:rPr>
        <w:t>Show Details (fetch from backend)</w:t>
      </w:r>
    </w:p>
    <w:p w14:paraId="55422D06" w14:textId="2FBA49B7" w:rsidR="00F2640D" w:rsidRDefault="00F2640D" w:rsidP="00F2640D">
      <w:pPr>
        <w:pStyle w:val="ListParagraph"/>
        <w:numPr>
          <w:ilvl w:val="0"/>
          <w:numId w:val="19"/>
        </w:numPr>
      </w:pPr>
      <w:proofErr w:type="spellStart"/>
      <w:r>
        <w:t>FooterComponent</w:t>
      </w:r>
      <w:proofErr w:type="spellEnd"/>
    </w:p>
    <w:p w14:paraId="4E44ACFD" w14:textId="18AAAF4D" w:rsidR="00BF5150" w:rsidRDefault="00BF5150" w:rsidP="00BF5150">
      <w:pPr>
        <w:pStyle w:val="ListParagraph"/>
        <w:numPr>
          <w:ilvl w:val="0"/>
          <w:numId w:val="9"/>
        </w:numPr>
      </w:pPr>
      <w:r>
        <w:t>Forget Password</w:t>
      </w:r>
    </w:p>
    <w:p w14:paraId="6713CAD4" w14:textId="5D09391B" w:rsidR="00F2640D" w:rsidRDefault="00F2640D" w:rsidP="00F2640D">
      <w:pPr>
        <w:pStyle w:val="ListParagraph"/>
        <w:numPr>
          <w:ilvl w:val="0"/>
          <w:numId w:val="20"/>
        </w:numPr>
      </w:pPr>
      <w:proofErr w:type="spellStart"/>
      <w:r>
        <w:t>HeaderComponent</w:t>
      </w:r>
      <w:proofErr w:type="spellEnd"/>
    </w:p>
    <w:p w14:paraId="45E0ABCE" w14:textId="0B39CA43" w:rsidR="00F2640D" w:rsidRDefault="00F2640D" w:rsidP="00F2640D">
      <w:pPr>
        <w:pStyle w:val="ListParagraph"/>
        <w:numPr>
          <w:ilvl w:val="0"/>
          <w:numId w:val="20"/>
        </w:numPr>
      </w:pPr>
      <w:r>
        <w:t>Form (</w:t>
      </w:r>
      <w:proofErr w:type="spellStart"/>
      <w:r>
        <w:t>UserName</w:t>
      </w:r>
      <w:proofErr w:type="spellEnd"/>
      <w:r>
        <w:t xml:space="preserve"> / Phone Number)</w:t>
      </w:r>
    </w:p>
    <w:p w14:paraId="43112E0D" w14:textId="3FB33705" w:rsidR="00F2640D" w:rsidRDefault="00F2640D" w:rsidP="00F2640D">
      <w:pPr>
        <w:pStyle w:val="ListParagraph"/>
        <w:numPr>
          <w:ilvl w:val="0"/>
          <w:numId w:val="20"/>
        </w:numPr>
      </w:pPr>
      <w:proofErr w:type="spellStart"/>
      <w:r>
        <w:t>FooterComponent</w:t>
      </w:r>
      <w:proofErr w:type="spellEnd"/>
    </w:p>
    <w:p w14:paraId="751E76C4" w14:textId="59528DFC" w:rsidR="00BF5150" w:rsidRDefault="00BF5150" w:rsidP="00BF5150">
      <w:pPr>
        <w:pStyle w:val="ListParagraph"/>
        <w:numPr>
          <w:ilvl w:val="0"/>
          <w:numId w:val="9"/>
        </w:numPr>
      </w:pPr>
      <w:r>
        <w:t>Change Password</w:t>
      </w:r>
    </w:p>
    <w:p w14:paraId="4F1DEE36" w14:textId="71EA6E37" w:rsidR="00F2640D" w:rsidRDefault="00F2640D" w:rsidP="00F2640D">
      <w:pPr>
        <w:pStyle w:val="ListParagraph"/>
        <w:numPr>
          <w:ilvl w:val="0"/>
          <w:numId w:val="21"/>
        </w:numPr>
      </w:pPr>
      <w:proofErr w:type="spellStart"/>
      <w:r>
        <w:t>HeaderComponent</w:t>
      </w:r>
      <w:proofErr w:type="spellEnd"/>
    </w:p>
    <w:p w14:paraId="499324AC" w14:textId="566FF19E" w:rsidR="00F2640D" w:rsidRDefault="00F2640D" w:rsidP="00F2640D">
      <w:pPr>
        <w:pStyle w:val="ListParagraph"/>
        <w:numPr>
          <w:ilvl w:val="0"/>
          <w:numId w:val="21"/>
        </w:numPr>
      </w:pPr>
      <w:r>
        <w:t>Form (</w:t>
      </w:r>
      <w:proofErr w:type="spellStart"/>
      <w:r>
        <w:t>UserName</w:t>
      </w:r>
      <w:proofErr w:type="spellEnd"/>
      <w:r>
        <w:t xml:space="preserve"> / Phone Number)</w:t>
      </w:r>
    </w:p>
    <w:p w14:paraId="1F951BBC" w14:textId="7A3BC9AA" w:rsidR="00F2640D" w:rsidRDefault="00F2640D" w:rsidP="00F2640D">
      <w:pPr>
        <w:pStyle w:val="ListParagraph"/>
        <w:numPr>
          <w:ilvl w:val="0"/>
          <w:numId w:val="21"/>
        </w:numPr>
      </w:pPr>
      <w:proofErr w:type="spellStart"/>
      <w:r>
        <w:t>FooterComponent</w:t>
      </w:r>
      <w:proofErr w:type="spellEnd"/>
    </w:p>
    <w:p w14:paraId="0AA0EF59" w14:textId="0379E026" w:rsidR="00BF5150" w:rsidRDefault="00BF5150" w:rsidP="00BF5150">
      <w:pPr>
        <w:pStyle w:val="ListParagraph"/>
        <w:numPr>
          <w:ilvl w:val="0"/>
          <w:numId w:val="9"/>
        </w:numPr>
      </w:pPr>
      <w:r>
        <w:t>Admin Login</w:t>
      </w:r>
    </w:p>
    <w:p w14:paraId="7598B132" w14:textId="53DDFC1E" w:rsidR="00D32498" w:rsidRDefault="00D32498" w:rsidP="00D32498">
      <w:pPr>
        <w:pStyle w:val="ListParagraph"/>
        <w:numPr>
          <w:ilvl w:val="0"/>
          <w:numId w:val="17"/>
        </w:numPr>
      </w:pPr>
      <w:proofErr w:type="spellStart"/>
      <w:r>
        <w:t>HeaderComponent</w:t>
      </w:r>
      <w:proofErr w:type="spellEnd"/>
    </w:p>
    <w:p w14:paraId="061DE86A" w14:textId="48E8B72B" w:rsidR="00D32498" w:rsidRDefault="00D32498" w:rsidP="00D32498">
      <w:pPr>
        <w:pStyle w:val="ListParagraph"/>
        <w:numPr>
          <w:ilvl w:val="0"/>
          <w:numId w:val="17"/>
        </w:numPr>
      </w:pPr>
      <w:proofErr w:type="spellStart"/>
      <w:r>
        <w:t>UserName</w:t>
      </w:r>
      <w:proofErr w:type="spellEnd"/>
      <w:r>
        <w:t xml:space="preserve"> and Password fields</w:t>
      </w:r>
    </w:p>
    <w:p w14:paraId="22C7D260" w14:textId="78ADD5DF" w:rsidR="00D32498" w:rsidRDefault="00D32498" w:rsidP="00D32498">
      <w:pPr>
        <w:pStyle w:val="ListParagraph"/>
        <w:numPr>
          <w:ilvl w:val="0"/>
          <w:numId w:val="17"/>
        </w:numPr>
      </w:pPr>
      <w:proofErr w:type="spellStart"/>
      <w:r>
        <w:t>FooterComponent</w:t>
      </w:r>
      <w:proofErr w:type="spellEnd"/>
    </w:p>
    <w:p w14:paraId="133BFDA1" w14:textId="62B48660" w:rsidR="00C33CF3" w:rsidRDefault="00C33CF3" w:rsidP="00BF5150">
      <w:pPr>
        <w:pStyle w:val="ListParagraph"/>
        <w:numPr>
          <w:ilvl w:val="0"/>
          <w:numId w:val="9"/>
        </w:numPr>
      </w:pPr>
      <w:r>
        <w:t>Terms and conditions</w:t>
      </w:r>
    </w:p>
    <w:p w14:paraId="42940863" w14:textId="6A8FD4B6" w:rsidR="00F2640D" w:rsidRPr="00F2640D" w:rsidRDefault="00F2640D" w:rsidP="00F2640D">
      <w:pPr>
        <w:pStyle w:val="ListParagraph"/>
        <w:numPr>
          <w:ilvl w:val="0"/>
          <w:numId w:val="22"/>
        </w:numPr>
        <w:rPr>
          <w:highlight w:val="yellow"/>
        </w:rPr>
      </w:pPr>
      <w:r w:rsidRPr="00F2640D">
        <w:rPr>
          <w:highlight w:val="yellow"/>
        </w:rPr>
        <w:t>list</w:t>
      </w:r>
    </w:p>
    <w:p w14:paraId="0FE228ED" w14:textId="555B4717" w:rsidR="00BF5150" w:rsidRDefault="00BF5150" w:rsidP="00BF5150">
      <w:r>
        <w:t>Common Components-&gt;</w:t>
      </w:r>
    </w:p>
    <w:p w14:paraId="29C31300" w14:textId="2068CB23" w:rsidR="00BF5150" w:rsidRDefault="00BF5150" w:rsidP="00BF5150">
      <w:pPr>
        <w:pStyle w:val="ListParagraph"/>
        <w:numPr>
          <w:ilvl w:val="0"/>
          <w:numId w:val="11"/>
        </w:numPr>
      </w:pPr>
      <w:r>
        <w:t>Navbar</w:t>
      </w:r>
    </w:p>
    <w:p w14:paraId="6F45D228" w14:textId="5CFCF899" w:rsidR="00BF5150" w:rsidRDefault="00BF5150" w:rsidP="00BF5150">
      <w:pPr>
        <w:pStyle w:val="ListParagraph"/>
        <w:numPr>
          <w:ilvl w:val="0"/>
          <w:numId w:val="11"/>
        </w:numPr>
      </w:pPr>
      <w:r>
        <w:t>Footer</w:t>
      </w:r>
    </w:p>
    <w:p w14:paraId="7DA35AC1" w14:textId="41A3733B" w:rsidR="00BF5150" w:rsidRDefault="00BF5150" w:rsidP="00BF5150">
      <w:pPr>
        <w:pStyle w:val="ListParagraph"/>
      </w:pPr>
    </w:p>
    <w:p w14:paraId="368888C2" w14:textId="2EF34AA7" w:rsidR="0060143D" w:rsidRDefault="0060143D" w:rsidP="00BF5150">
      <w:pPr>
        <w:pStyle w:val="ListParagraph"/>
      </w:pPr>
    </w:p>
    <w:p w14:paraId="4683A9C8" w14:textId="277F6A48" w:rsidR="0060143D" w:rsidRDefault="0060143D" w:rsidP="00BF5150">
      <w:pPr>
        <w:pStyle w:val="ListParagraph"/>
      </w:pPr>
      <w:r>
        <w:t>Authentication</w:t>
      </w:r>
      <w:r w:rsidR="001302C1">
        <w:t xml:space="preserve"> -&gt; </w:t>
      </w:r>
      <w:proofErr w:type="spellStart"/>
      <w:r w:rsidR="001302C1">
        <w:t>vraj</w:t>
      </w:r>
      <w:proofErr w:type="spellEnd"/>
      <w:r w:rsidR="001302C1">
        <w:t xml:space="preserve"> (login/ register)</w:t>
      </w:r>
    </w:p>
    <w:p w14:paraId="1338662A" w14:textId="6633B403" w:rsidR="0060143D" w:rsidRDefault="0060143D" w:rsidP="00BF5150">
      <w:pPr>
        <w:pStyle w:val="ListParagraph"/>
      </w:pPr>
      <w:r>
        <w:t>Products</w:t>
      </w:r>
      <w:r w:rsidR="001302C1">
        <w:t xml:space="preserve"> -&gt; </w:t>
      </w:r>
      <w:proofErr w:type="spellStart"/>
      <w:r w:rsidR="001302C1">
        <w:t>alok</w:t>
      </w:r>
      <w:proofErr w:type="spellEnd"/>
      <w:r w:rsidR="001302C1">
        <w:t xml:space="preserve"> </w:t>
      </w:r>
    </w:p>
    <w:p w14:paraId="2D169C6D" w14:textId="7C17DBC7" w:rsidR="0060143D" w:rsidRDefault="0060143D" w:rsidP="00BF5150">
      <w:pPr>
        <w:pStyle w:val="ListParagraph"/>
      </w:pPr>
      <w:r>
        <w:t>Dashboard + Transactions</w:t>
      </w:r>
      <w:r w:rsidR="001302C1">
        <w:t xml:space="preserve"> -&gt; </w:t>
      </w:r>
      <w:proofErr w:type="spellStart"/>
      <w:r w:rsidR="001302C1">
        <w:t>shambhavi</w:t>
      </w:r>
      <w:proofErr w:type="spellEnd"/>
      <w:r w:rsidR="001302C1">
        <w:t xml:space="preserve"> </w:t>
      </w:r>
    </w:p>
    <w:p w14:paraId="6A9A6E17" w14:textId="4F9F0650" w:rsidR="0060143D" w:rsidRDefault="0060143D" w:rsidP="00BF5150">
      <w:pPr>
        <w:pStyle w:val="ListParagraph"/>
      </w:pPr>
      <w:r>
        <w:t xml:space="preserve">Admin Verification </w:t>
      </w:r>
      <w:r w:rsidR="001302C1">
        <w:t>-&gt; rahul</w:t>
      </w:r>
    </w:p>
    <w:p w14:paraId="2E95ED13" w14:textId="309FA61A" w:rsidR="00C472F1" w:rsidRDefault="00B17095" w:rsidP="00BF5150">
      <w:pPr>
        <w:pStyle w:val="ListParagraph"/>
      </w:pPr>
      <w:r>
        <w:br/>
      </w:r>
    </w:p>
    <w:p w14:paraId="33532038" w14:textId="77777777" w:rsidR="00B17095" w:rsidRPr="00C472F1" w:rsidRDefault="00B17095" w:rsidP="00C472F1"/>
    <w:sectPr w:rsidR="00B17095" w:rsidRPr="00C472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E45"/>
    <w:multiLevelType w:val="hybridMultilevel"/>
    <w:tmpl w:val="868E7846"/>
    <w:lvl w:ilvl="0" w:tplc="7786F454">
      <w:start w:val="1"/>
      <w:numFmt w:val="lowerLetter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962DAE"/>
    <w:multiLevelType w:val="hybridMultilevel"/>
    <w:tmpl w:val="108065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3260A"/>
    <w:multiLevelType w:val="hybridMultilevel"/>
    <w:tmpl w:val="157696F6"/>
    <w:lvl w:ilvl="0" w:tplc="2570AC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9615AE"/>
    <w:multiLevelType w:val="hybridMultilevel"/>
    <w:tmpl w:val="36D87CC8"/>
    <w:lvl w:ilvl="0" w:tplc="9280E1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8E0BCD"/>
    <w:multiLevelType w:val="hybridMultilevel"/>
    <w:tmpl w:val="4CCA62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751B0"/>
    <w:multiLevelType w:val="hybridMultilevel"/>
    <w:tmpl w:val="A21A51FA"/>
    <w:lvl w:ilvl="0" w:tplc="ACE0AEB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266854"/>
    <w:multiLevelType w:val="hybridMultilevel"/>
    <w:tmpl w:val="4588F8F8"/>
    <w:lvl w:ilvl="0" w:tplc="25ACB1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700D42"/>
    <w:multiLevelType w:val="hybridMultilevel"/>
    <w:tmpl w:val="BBD67E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E2558"/>
    <w:multiLevelType w:val="hybridMultilevel"/>
    <w:tmpl w:val="0D40AB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A684B"/>
    <w:multiLevelType w:val="hybridMultilevel"/>
    <w:tmpl w:val="0A5A97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BA3988"/>
    <w:multiLevelType w:val="hybridMultilevel"/>
    <w:tmpl w:val="A86A84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EE74E5"/>
    <w:multiLevelType w:val="hybridMultilevel"/>
    <w:tmpl w:val="1632E158"/>
    <w:lvl w:ilvl="0" w:tplc="E7ECCD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62138A"/>
    <w:multiLevelType w:val="hybridMultilevel"/>
    <w:tmpl w:val="7FAEDAC4"/>
    <w:lvl w:ilvl="0" w:tplc="3CA4B5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405DC2"/>
    <w:multiLevelType w:val="hybridMultilevel"/>
    <w:tmpl w:val="1AC2C8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140AB1"/>
    <w:multiLevelType w:val="hybridMultilevel"/>
    <w:tmpl w:val="5F96785A"/>
    <w:lvl w:ilvl="0" w:tplc="77D6AFA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937033"/>
    <w:multiLevelType w:val="hybridMultilevel"/>
    <w:tmpl w:val="CC5EF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FB1BB6"/>
    <w:multiLevelType w:val="hybridMultilevel"/>
    <w:tmpl w:val="211227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83D62"/>
    <w:multiLevelType w:val="hybridMultilevel"/>
    <w:tmpl w:val="BD1C8616"/>
    <w:lvl w:ilvl="0" w:tplc="43080B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B457BB7"/>
    <w:multiLevelType w:val="hybridMultilevel"/>
    <w:tmpl w:val="3EFCA1A2"/>
    <w:lvl w:ilvl="0" w:tplc="EDAEB8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3411EA"/>
    <w:multiLevelType w:val="hybridMultilevel"/>
    <w:tmpl w:val="7592F672"/>
    <w:lvl w:ilvl="0" w:tplc="DF9845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6B5D44"/>
    <w:multiLevelType w:val="hybridMultilevel"/>
    <w:tmpl w:val="4CA495AA"/>
    <w:lvl w:ilvl="0" w:tplc="61AA3D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A4B6793"/>
    <w:multiLevelType w:val="hybridMultilevel"/>
    <w:tmpl w:val="0756D0A2"/>
    <w:lvl w:ilvl="0" w:tplc="3D0A199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5"/>
  </w:num>
  <w:num w:numId="3">
    <w:abstractNumId w:val="7"/>
  </w:num>
  <w:num w:numId="4">
    <w:abstractNumId w:val="13"/>
  </w:num>
  <w:num w:numId="5">
    <w:abstractNumId w:val="8"/>
  </w:num>
  <w:num w:numId="6">
    <w:abstractNumId w:val="9"/>
  </w:num>
  <w:num w:numId="7">
    <w:abstractNumId w:val="16"/>
  </w:num>
  <w:num w:numId="8">
    <w:abstractNumId w:val="11"/>
  </w:num>
  <w:num w:numId="9">
    <w:abstractNumId w:val="10"/>
  </w:num>
  <w:num w:numId="10">
    <w:abstractNumId w:val="12"/>
  </w:num>
  <w:num w:numId="11">
    <w:abstractNumId w:val="1"/>
  </w:num>
  <w:num w:numId="12">
    <w:abstractNumId w:val="6"/>
  </w:num>
  <w:num w:numId="13">
    <w:abstractNumId w:val="0"/>
  </w:num>
  <w:num w:numId="14">
    <w:abstractNumId w:val="19"/>
  </w:num>
  <w:num w:numId="15">
    <w:abstractNumId w:val="2"/>
  </w:num>
  <w:num w:numId="16">
    <w:abstractNumId w:val="18"/>
  </w:num>
  <w:num w:numId="17">
    <w:abstractNumId w:val="20"/>
  </w:num>
  <w:num w:numId="18">
    <w:abstractNumId w:val="14"/>
  </w:num>
  <w:num w:numId="19">
    <w:abstractNumId w:val="21"/>
  </w:num>
  <w:num w:numId="20">
    <w:abstractNumId w:val="17"/>
  </w:num>
  <w:num w:numId="21">
    <w:abstractNumId w:val="5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MDQ0Nzc1sjQxtTBX0lEKTi0uzszPAykwqQUAPgHIEywAAAA="/>
  </w:docVars>
  <w:rsids>
    <w:rsidRoot w:val="00A076E1"/>
    <w:rsid w:val="00014707"/>
    <w:rsid w:val="00031B3F"/>
    <w:rsid w:val="001302C1"/>
    <w:rsid w:val="001323D1"/>
    <w:rsid w:val="001A6D15"/>
    <w:rsid w:val="00225DCA"/>
    <w:rsid w:val="00277C3D"/>
    <w:rsid w:val="003A44C0"/>
    <w:rsid w:val="0060143D"/>
    <w:rsid w:val="00611A52"/>
    <w:rsid w:val="00755057"/>
    <w:rsid w:val="00930090"/>
    <w:rsid w:val="009F76B2"/>
    <w:rsid w:val="00A076E1"/>
    <w:rsid w:val="00B17095"/>
    <w:rsid w:val="00BC62F2"/>
    <w:rsid w:val="00BF5150"/>
    <w:rsid w:val="00C33CF3"/>
    <w:rsid w:val="00C472F1"/>
    <w:rsid w:val="00C735B5"/>
    <w:rsid w:val="00D32498"/>
    <w:rsid w:val="00DC7A53"/>
    <w:rsid w:val="00F03C88"/>
    <w:rsid w:val="00F2640D"/>
    <w:rsid w:val="00FC5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E50C9"/>
  <w15:chartTrackingRefBased/>
  <w15:docId w15:val="{AF2EC2AA-B0F0-4E63-A003-8596940F4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6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1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anghvi</dc:creator>
  <cp:keywords/>
  <dc:description/>
  <cp:lastModifiedBy>rahul sanghvi</cp:lastModifiedBy>
  <cp:revision>10</cp:revision>
  <dcterms:created xsi:type="dcterms:W3CDTF">2021-08-01T08:46:00Z</dcterms:created>
  <dcterms:modified xsi:type="dcterms:W3CDTF">2021-08-06T12:11:00Z</dcterms:modified>
</cp:coreProperties>
</file>